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3412F" w14:textId="77777777" w:rsidR="002235C1" w:rsidRPr="00C12E93" w:rsidRDefault="002235C1" w:rsidP="002235C1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7508789F" w14:textId="77777777" w:rsidR="002235C1" w:rsidRPr="00C12E93" w:rsidRDefault="002235C1" w:rsidP="002235C1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address diverse needs in your class (e.g., a student in a wheelchair, a student does not speak English, a student who does not celebrate traditional holidays, a student who cannot eat certain foods because of religion, a student who is a different race than the rest of the class, etc.)</w:t>
      </w:r>
    </w:p>
    <w:p w14:paraId="61084FB7" w14:textId="77777777" w:rsidR="002235C1" w:rsidRPr="00C12E93" w:rsidRDefault="002235C1" w:rsidP="002235C1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structionally support various diverse needs, including language, family backgrounds, skills, and abilities in your classroom</w:t>
      </w:r>
    </w:p>
    <w:p w14:paraId="16E70550" w14:textId="77777777" w:rsidR="002235C1" w:rsidRPr="00C12E93" w:rsidRDefault="002235C1" w:rsidP="002235C1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develop a culture in your classroom that values each students’ diverse background</w:t>
      </w:r>
    </w:p>
    <w:p w14:paraId="37C37BC5" w14:textId="77777777" w:rsidR="002235C1" w:rsidRPr="00C12E93" w:rsidRDefault="002235C1" w:rsidP="002235C1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establish and maintain a positive and collaborative relationship with families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5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8"/>
  </w:num>
  <w:num w:numId="9">
    <w:abstractNumId w:val="0"/>
  </w:num>
  <w:num w:numId="10">
    <w:abstractNumId w:val="6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2235C1"/>
    <w:rsid w:val="00487F51"/>
    <w:rsid w:val="004A2581"/>
    <w:rsid w:val="004B460D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417CB"/>
    <w:rsid w:val="00BF67AC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5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48:00Z</dcterms:created>
  <dcterms:modified xsi:type="dcterms:W3CDTF">2021-11-11T08:48:00Z</dcterms:modified>
</cp:coreProperties>
</file>